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A7AE" w14:textId="77777777" w:rsidR="00EC0BF1" w:rsidRDefault="00EC0BF1" w:rsidP="00EC0BF1">
      <w:pPr>
        <w:pStyle w:val="BodyText"/>
        <w:sectPr w:rsidR="00EC0BF1" w:rsidSect="008E2226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680" w:bottom="1134" w:left="680" w:header="397" w:footer="454" w:gutter="0"/>
          <w:cols w:space="708"/>
          <w:docGrid w:linePitch="360"/>
        </w:sectPr>
      </w:pPr>
    </w:p>
    <w:p w14:paraId="5DC642A0" w14:textId="77777777" w:rsidR="008E2226" w:rsidRPr="008E2226" w:rsidRDefault="008E2226" w:rsidP="008E2226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8E2226">
        <w:rPr>
          <w:rFonts w:ascii="Arial" w:eastAsia="Times New Roman" w:hAnsi="Arial" w:cs="Arial"/>
          <w:b/>
          <w:sz w:val="28"/>
          <w:szCs w:val="20"/>
        </w:rPr>
        <w:t>HYDRAULIC PRESSURE TEST FOR WATER MAINS</w:t>
      </w:r>
    </w:p>
    <w:p w14:paraId="19F6EF62" w14:textId="77777777" w:rsidR="008E2226" w:rsidRPr="008E2226" w:rsidRDefault="008E2226" w:rsidP="008E2226">
      <w:pPr>
        <w:spacing w:before="60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PROJECT LOCATION: ______________________________________________________________</w:t>
      </w:r>
    </w:p>
    <w:p w14:paraId="314A54B9" w14:textId="77777777" w:rsidR="008E2226" w:rsidRPr="008E2226" w:rsidRDefault="008E2226" w:rsidP="008E2226">
      <w:pPr>
        <w:keepNext/>
        <w:spacing w:before="120"/>
        <w:outlineLvl w:val="0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 xml:space="preserve">CASE No: ___________________________ </w:t>
      </w:r>
    </w:p>
    <w:p w14:paraId="0BA11A0C" w14:textId="77777777" w:rsidR="008E2226" w:rsidRPr="008E2226" w:rsidRDefault="008E2226" w:rsidP="008E2226">
      <w:pPr>
        <w:keepNext/>
        <w:spacing w:before="120"/>
        <w:outlineLvl w:val="1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CONSTRUCTION COMPANY: ________________________________________________________</w:t>
      </w:r>
    </w:p>
    <w:p w14:paraId="3E70F3DC" w14:textId="77777777" w:rsidR="008E2226" w:rsidRPr="008E2226" w:rsidRDefault="008E2226" w:rsidP="008E2226">
      <w:pPr>
        <w:keepNext/>
        <w:spacing w:before="120"/>
        <w:outlineLvl w:val="1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FIELD TESTING COMPANY: _________________________________________________________</w:t>
      </w:r>
    </w:p>
    <w:p w14:paraId="0E480CED" w14:textId="77777777" w:rsidR="008E2226" w:rsidRPr="008E2226" w:rsidRDefault="008E2226" w:rsidP="008E2226">
      <w:pPr>
        <w:keepNext/>
        <w:spacing w:before="120"/>
        <w:outlineLvl w:val="1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WATER SERVICING COORDINATOR</w:t>
      </w:r>
      <w:r w:rsidRPr="008E2226">
        <w:rPr>
          <w:rFonts w:ascii="Arial" w:eastAsia="Times New Roman" w:hAnsi="Arial" w:cs="Arial"/>
          <w:b/>
          <w:sz w:val="18"/>
          <w:szCs w:val="20"/>
        </w:rPr>
        <w:tab/>
      </w:r>
      <w:r w:rsidRPr="008E2226">
        <w:rPr>
          <w:rFonts w:ascii="Arial" w:eastAsia="Times New Roman" w:hAnsi="Arial" w:cs="Arial"/>
          <w:b/>
          <w:sz w:val="18"/>
          <w:szCs w:val="20"/>
        </w:rPr>
        <w:tab/>
        <w:t xml:space="preserve">WATER SERVICING </w:t>
      </w:r>
    </w:p>
    <w:p w14:paraId="7D2496F1" w14:textId="77777777" w:rsidR="008E2226" w:rsidRPr="008E2226" w:rsidRDefault="008E2226" w:rsidP="008E2226">
      <w:pPr>
        <w:keepNext/>
        <w:outlineLvl w:val="1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COMPANY: ________________________</w:t>
      </w:r>
      <w:r w:rsidRPr="008E2226">
        <w:rPr>
          <w:rFonts w:ascii="Arial" w:eastAsia="Times New Roman" w:hAnsi="Arial" w:cs="Arial"/>
          <w:b/>
          <w:sz w:val="18"/>
          <w:szCs w:val="20"/>
        </w:rPr>
        <w:tab/>
      </w:r>
      <w:r w:rsidRPr="008E2226">
        <w:rPr>
          <w:rFonts w:ascii="Arial" w:eastAsia="Times New Roman" w:hAnsi="Arial" w:cs="Arial"/>
          <w:b/>
          <w:sz w:val="18"/>
          <w:szCs w:val="20"/>
        </w:rPr>
        <w:tab/>
        <w:t>COORDINATOR: ______________________________</w:t>
      </w:r>
    </w:p>
    <w:p w14:paraId="7FBF9A40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</w:p>
    <w:p w14:paraId="748D8F72" w14:textId="77777777" w:rsidR="008E2226" w:rsidRPr="008E2226" w:rsidRDefault="008E2226" w:rsidP="008E2226">
      <w:pPr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b/>
          <w:i/>
          <w:sz w:val="18"/>
          <w:szCs w:val="20"/>
        </w:rPr>
        <w:t>CHARGING OF MAIN:</w:t>
      </w:r>
      <w:r w:rsidRPr="008E2226">
        <w:rPr>
          <w:rFonts w:ascii="Arial" w:eastAsia="Times New Roman" w:hAnsi="Arial" w:cs="Arial"/>
          <w:b/>
          <w:i/>
          <w:sz w:val="18"/>
          <w:szCs w:val="20"/>
        </w:rPr>
        <w:tab/>
      </w:r>
      <w:r w:rsidRPr="008E2226">
        <w:rPr>
          <w:rFonts w:ascii="Arial" w:eastAsia="Times New Roman" w:hAnsi="Arial" w:cs="Arial"/>
          <w:b/>
          <w:i/>
          <w:sz w:val="18"/>
          <w:szCs w:val="20"/>
        </w:rPr>
        <w:tab/>
      </w:r>
      <w:r w:rsidRPr="008E2226">
        <w:rPr>
          <w:rFonts w:ascii="Arial" w:eastAsia="Times New Roman" w:hAnsi="Arial" w:cs="Arial"/>
          <w:sz w:val="18"/>
          <w:szCs w:val="20"/>
        </w:rPr>
        <w:t>Sydney Water officer notified: ________________________   ___/___/___</w:t>
      </w:r>
    </w:p>
    <w:p w14:paraId="75C4EE8A" w14:textId="77777777" w:rsidR="008E2226" w:rsidRPr="008E2226" w:rsidRDefault="008E2226" w:rsidP="008E2226">
      <w:pPr>
        <w:tabs>
          <w:tab w:val="left" w:pos="5103"/>
        </w:tabs>
        <w:rPr>
          <w:rFonts w:ascii="Arial" w:eastAsia="Times New Roman" w:hAnsi="Arial" w:cs="Arial"/>
          <w:sz w:val="18"/>
          <w:szCs w:val="20"/>
        </w:rPr>
      </w:pPr>
    </w:p>
    <w:p w14:paraId="1F001427" w14:textId="77777777" w:rsidR="008E2226" w:rsidRPr="008E2226" w:rsidRDefault="008E2226" w:rsidP="008E2226">
      <w:pPr>
        <w:tabs>
          <w:tab w:val="left" w:pos="3969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>LOCATION OF</w:t>
      </w:r>
      <w:r w:rsidRPr="008E2226">
        <w:rPr>
          <w:rFonts w:ascii="Arial" w:eastAsia="Times New Roman" w:hAnsi="Arial" w:cs="Arial"/>
          <w:sz w:val="18"/>
          <w:szCs w:val="20"/>
        </w:rPr>
        <w:tab/>
        <w:t>CHARGED</w:t>
      </w:r>
    </w:p>
    <w:p w14:paraId="6111E4EC" w14:textId="77777777" w:rsidR="008E2226" w:rsidRPr="008E2226" w:rsidRDefault="008E2226" w:rsidP="008E2226">
      <w:pPr>
        <w:tabs>
          <w:tab w:val="left" w:pos="3969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>MAIN USED: _________________________</w:t>
      </w:r>
      <w:r w:rsidRPr="008E2226">
        <w:rPr>
          <w:rFonts w:ascii="Arial" w:eastAsia="Times New Roman" w:hAnsi="Arial" w:cs="Arial"/>
          <w:sz w:val="18"/>
          <w:szCs w:val="20"/>
        </w:rPr>
        <w:tab/>
        <w:t>BY WHO: ____________CONSTRUCTOR/FIELD TESTER</w:t>
      </w:r>
    </w:p>
    <w:p w14:paraId="068819E3" w14:textId="77777777" w:rsidR="008E2226" w:rsidRPr="008E2226" w:rsidRDefault="008E2226" w:rsidP="008E2226">
      <w:pPr>
        <w:tabs>
          <w:tab w:val="left" w:pos="3969"/>
        </w:tabs>
        <w:rPr>
          <w:rFonts w:ascii="Arial" w:eastAsia="Times New Roman" w:hAnsi="Arial" w:cs="Arial"/>
          <w:sz w:val="18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88"/>
        <w:gridCol w:w="2872"/>
      </w:tblGrid>
      <w:tr w:rsidR="008E2226" w:rsidRPr="008E2226" w14:paraId="545DF71A" w14:textId="77777777" w:rsidTr="00A661CA">
        <w:tc>
          <w:tcPr>
            <w:tcW w:w="6345" w:type="dxa"/>
            <w:shd w:val="clear" w:color="auto" w:fill="F2F2F2"/>
          </w:tcPr>
          <w:p w14:paraId="2E55DF60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  <w:p w14:paraId="2F672B69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i/>
                <w:sz w:val="18"/>
                <w:szCs w:val="20"/>
              </w:rPr>
              <w:t>PRE-DISINFECTION TEST RESULTS</w:t>
            </w:r>
          </w:p>
          <w:p w14:paraId="23F92434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Note: </w:t>
            </w: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br/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Confirm the construction method used to determine the testing requirements.</w:t>
            </w:r>
          </w:p>
        </w:tc>
        <w:tc>
          <w:tcPr>
            <w:tcW w:w="2941" w:type="dxa"/>
            <w:shd w:val="clear" w:color="auto" w:fill="F2F2F2"/>
          </w:tcPr>
          <w:p w14:paraId="27EE9631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  <w:p w14:paraId="07048B3A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DATE ___/___/___  </w:t>
            </w:r>
          </w:p>
        </w:tc>
      </w:tr>
      <w:tr w:rsidR="008E2226" w:rsidRPr="008E2226" w14:paraId="4EF9D242" w14:textId="77777777" w:rsidTr="00A661CA">
        <w:tc>
          <w:tcPr>
            <w:tcW w:w="6345" w:type="dxa"/>
            <w:shd w:val="clear" w:color="auto" w:fill="auto"/>
          </w:tcPr>
          <w:p w14:paraId="33DD81C7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Odour test completed</w:t>
            </w:r>
          </w:p>
        </w:tc>
        <w:tc>
          <w:tcPr>
            <w:tcW w:w="2941" w:type="dxa"/>
            <w:shd w:val="clear" w:color="auto" w:fill="auto"/>
          </w:tcPr>
          <w:p w14:paraId="53C88742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Ye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</w:t>
            </w:r>
          </w:p>
        </w:tc>
      </w:tr>
      <w:tr w:rsidR="008E2226" w:rsidRPr="008E2226" w14:paraId="1B7D0886" w14:textId="77777777" w:rsidTr="00A661CA">
        <w:tc>
          <w:tcPr>
            <w:tcW w:w="6345" w:type="dxa"/>
            <w:shd w:val="clear" w:color="auto" w:fill="auto"/>
          </w:tcPr>
          <w:p w14:paraId="6103FB4D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Rating scale:</w:t>
            </w:r>
          </w:p>
          <w:p w14:paraId="70CCA431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1 – Excellent  2 -  Excellent  3 - Some odour/acceptable </w:t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br/>
              <w:t>4 – Bad odour and unacceptable  5 – undrinkable and offensive</w:t>
            </w:r>
          </w:p>
        </w:tc>
        <w:tc>
          <w:tcPr>
            <w:tcW w:w="2941" w:type="dxa"/>
            <w:shd w:val="clear" w:color="auto" w:fill="auto"/>
          </w:tcPr>
          <w:p w14:paraId="75C3E93A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Rating:</w:t>
            </w:r>
          </w:p>
          <w:p w14:paraId="77D758F8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1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2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3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4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5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76C8EB38" w14:textId="77777777" w:rsidTr="00A661CA">
        <w:tc>
          <w:tcPr>
            <w:tcW w:w="6345" w:type="dxa"/>
            <w:shd w:val="clear" w:color="auto" w:fill="auto"/>
          </w:tcPr>
          <w:p w14:paraId="26BCBBD9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Note: A rating of 1 -3 must be achieved.</w:t>
            </w:r>
          </w:p>
        </w:tc>
        <w:tc>
          <w:tcPr>
            <w:tcW w:w="2941" w:type="dxa"/>
            <w:shd w:val="clear" w:color="auto" w:fill="auto"/>
          </w:tcPr>
          <w:p w14:paraId="317F2C08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Pas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Fail 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br/>
            </w:r>
          </w:p>
        </w:tc>
      </w:tr>
      <w:tr w:rsidR="008E2226" w:rsidRPr="008E2226" w14:paraId="4CE92F71" w14:textId="77777777" w:rsidTr="00A661CA">
        <w:tc>
          <w:tcPr>
            <w:tcW w:w="6345" w:type="dxa"/>
            <w:shd w:val="clear" w:color="auto" w:fill="auto"/>
          </w:tcPr>
          <w:p w14:paraId="14F4CC04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Clarity test applicable  </w:t>
            </w:r>
          </w:p>
        </w:tc>
        <w:tc>
          <w:tcPr>
            <w:tcW w:w="2941" w:type="dxa"/>
            <w:shd w:val="clear" w:color="auto" w:fill="auto"/>
          </w:tcPr>
          <w:p w14:paraId="0E4374EC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Ye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 No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6E4AA025" w14:textId="77777777" w:rsidTr="00A661CA">
        <w:tc>
          <w:tcPr>
            <w:tcW w:w="6345" w:type="dxa"/>
            <w:shd w:val="clear" w:color="auto" w:fill="auto"/>
          </w:tcPr>
          <w:p w14:paraId="28CDD440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Rating scale:</w:t>
            </w:r>
          </w:p>
          <w:p w14:paraId="7B5458B0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1 – Clear  2 – cloudy/milky  3 – Black/Brown  4 – Yellow/orange  </w:t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br/>
              <w:t>5 – Blue/green  6 Other ______________________</w:t>
            </w:r>
          </w:p>
        </w:tc>
        <w:tc>
          <w:tcPr>
            <w:tcW w:w="2941" w:type="dxa"/>
            <w:shd w:val="clear" w:color="auto" w:fill="auto"/>
          </w:tcPr>
          <w:p w14:paraId="6DDB560A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Rating:</w:t>
            </w:r>
          </w:p>
          <w:p w14:paraId="1280B273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1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2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3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4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5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6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51629444" w14:textId="77777777" w:rsidTr="00A661CA">
        <w:tc>
          <w:tcPr>
            <w:tcW w:w="6345" w:type="dxa"/>
            <w:shd w:val="clear" w:color="auto" w:fill="auto"/>
          </w:tcPr>
          <w:p w14:paraId="3FEE9863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Note: A rating of 1 must be achieved.</w:t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br/>
            </w:r>
          </w:p>
        </w:tc>
        <w:tc>
          <w:tcPr>
            <w:tcW w:w="2941" w:type="dxa"/>
            <w:shd w:val="clear" w:color="auto" w:fill="auto"/>
          </w:tcPr>
          <w:p w14:paraId="3F58EC00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Pas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Fail 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411C8C8B" w14:textId="77777777" w:rsidTr="00A661CA">
        <w:tc>
          <w:tcPr>
            <w:tcW w:w="6345" w:type="dxa"/>
            <w:shd w:val="clear" w:color="auto" w:fill="auto"/>
          </w:tcPr>
          <w:p w14:paraId="4DDECD7E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 xml:space="preserve">Turbidity test applicable  </w:t>
            </w:r>
          </w:p>
        </w:tc>
        <w:tc>
          <w:tcPr>
            <w:tcW w:w="2941" w:type="dxa"/>
            <w:shd w:val="clear" w:color="auto" w:fill="auto"/>
          </w:tcPr>
          <w:p w14:paraId="777E3DFA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Ye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 No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3A78010A" w14:textId="77777777" w:rsidTr="00A661CA">
        <w:tc>
          <w:tcPr>
            <w:tcW w:w="6345" w:type="dxa"/>
            <w:shd w:val="clear" w:color="auto" w:fill="auto"/>
          </w:tcPr>
          <w:p w14:paraId="7F48798C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>The test result is ≤ 2 NTU</w:t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br/>
            </w:r>
          </w:p>
        </w:tc>
        <w:tc>
          <w:tcPr>
            <w:tcW w:w="2941" w:type="dxa"/>
            <w:shd w:val="clear" w:color="auto" w:fill="auto"/>
          </w:tcPr>
          <w:p w14:paraId="1A6BF3E3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Pass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t xml:space="preserve">  Fail  </w:t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</w:r>
            <w:r w:rsidR="00000000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separate"/>
            </w:r>
            <w:r w:rsidRPr="008E2226">
              <w:rPr>
                <w:rFonts w:ascii="Times New Roman" w:eastAsia="Times New Roman" w:hAnsi="Times New Roman" w:cs="Arial"/>
                <w:sz w:val="20"/>
                <w:szCs w:val="20"/>
              </w:rPr>
              <w:fldChar w:fldCharType="end"/>
            </w:r>
          </w:p>
        </w:tc>
      </w:tr>
      <w:tr w:rsidR="008E2226" w:rsidRPr="008E2226" w14:paraId="4C15F6C8" w14:textId="77777777" w:rsidTr="00A661CA">
        <w:tc>
          <w:tcPr>
            <w:tcW w:w="9286" w:type="dxa"/>
            <w:gridSpan w:val="2"/>
            <w:shd w:val="clear" w:color="auto" w:fill="F2F2F2"/>
          </w:tcPr>
          <w:p w14:paraId="28CCB19A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  <w:p w14:paraId="4FC63A09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i/>
                <w:sz w:val="18"/>
                <w:szCs w:val="20"/>
              </w:rPr>
              <w:t>PRELIMINARY PRESSURISATION OF MAIN</w:t>
            </w:r>
          </w:p>
          <w:p w14:paraId="02AD43FD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</w:tr>
    </w:tbl>
    <w:p w14:paraId="01A94781" w14:textId="77777777" w:rsidR="008E2226" w:rsidRPr="008E2226" w:rsidRDefault="008E2226" w:rsidP="008E2226">
      <w:pPr>
        <w:tabs>
          <w:tab w:val="left" w:pos="4253"/>
        </w:tabs>
        <w:rPr>
          <w:rFonts w:ascii="Arial" w:eastAsia="Times New Roman" w:hAnsi="Arial" w:cs="Arial"/>
          <w:b/>
          <w:i/>
          <w:sz w:val="18"/>
          <w:szCs w:val="20"/>
        </w:rPr>
      </w:pPr>
    </w:p>
    <w:p w14:paraId="5628D91C" w14:textId="77777777" w:rsidR="008E2226" w:rsidRPr="008E2226" w:rsidRDefault="008E2226" w:rsidP="008E2226">
      <w:pPr>
        <w:tabs>
          <w:tab w:val="left" w:pos="4253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>DATE ___/___/___   TIME:  Start ____ am/pm – PRESSURE _____  Finish_____ am/pm – PRESSURE _____</w:t>
      </w:r>
    </w:p>
    <w:p w14:paraId="781DD851" w14:textId="77777777" w:rsidR="008E2226" w:rsidRPr="008E2226" w:rsidRDefault="008E2226" w:rsidP="008E2226">
      <w:pPr>
        <w:tabs>
          <w:tab w:val="left" w:pos="4253"/>
        </w:tabs>
        <w:rPr>
          <w:rFonts w:ascii="Arial" w:eastAsia="Times New Roman" w:hAnsi="Arial" w:cs="Arial"/>
          <w:sz w:val="18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E2226" w:rsidRPr="008E2226" w14:paraId="0621F943" w14:textId="77777777" w:rsidTr="00A661CA">
        <w:tc>
          <w:tcPr>
            <w:tcW w:w="9286" w:type="dxa"/>
            <w:shd w:val="clear" w:color="auto" w:fill="F2F2F2"/>
          </w:tcPr>
          <w:p w14:paraId="2C009C3B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  <w:p w14:paraId="2E764034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i/>
                <w:sz w:val="18"/>
                <w:szCs w:val="20"/>
              </w:rPr>
              <w:t>HYDRAULIC PRESSURE TEST</w:t>
            </w:r>
          </w:p>
          <w:p w14:paraId="0989CA49" w14:textId="77777777" w:rsidR="008E2226" w:rsidRPr="008E2226" w:rsidRDefault="008E2226" w:rsidP="008E2226">
            <w:pPr>
              <w:tabs>
                <w:tab w:val="left" w:pos="4253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</w:tc>
      </w:tr>
    </w:tbl>
    <w:p w14:paraId="60642F4B" w14:textId="77777777" w:rsidR="008E2226" w:rsidRPr="008E2226" w:rsidRDefault="008E2226" w:rsidP="008E2226">
      <w:pPr>
        <w:tabs>
          <w:tab w:val="left" w:pos="4253"/>
        </w:tabs>
        <w:rPr>
          <w:rFonts w:ascii="Arial" w:eastAsia="Times New Roman" w:hAnsi="Arial" w:cs="Arial"/>
          <w:b/>
          <w:i/>
          <w:sz w:val="18"/>
          <w:szCs w:val="20"/>
        </w:rPr>
      </w:pPr>
    </w:p>
    <w:p w14:paraId="7E7733AC" w14:textId="77777777" w:rsidR="008E2226" w:rsidRPr="008E2226" w:rsidRDefault="008E2226" w:rsidP="008E2226">
      <w:pPr>
        <w:tabs>
          <w:tab w:val="left" w:pos="1843"/>
          <w:tab w:val="left" w:pos="4253"/>
          <w:tab w:val="left" w:pos="6521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>DATE ____/____/____</w:t>
      </w:r>
      <w:r w:rsidRPr="008E2226">
        <w:rPr>
          <w:rFonts w:ascii="Arial" w:eastAsia="Times New Roman" w:hAnsi="Arial" w:cs="Arial"/>
          <w:sz w:val="18"/>
          <w:szCs w:val="20"/>
        </w:rPr>
        <w:tab/>
        <w:t xml:space="preserve">  NOMINAL (N): ________</w:t>
      </w:r>
      <w:r w:rsidRPr="008E2226">
        <w:rPr>
          <w:rFonts w:ascii="Arial" w:eastAsia="Times New Roman" w:hAnsi="Arial" w:cs="Arial"/>
          <w:sz w:val="18"/>
          <w:szCs w:val="20"/>
        </w:rPr>
        <w:tab/>
        <w:t>LENGTH (L): ________</w:t>
      </w:r>
      <w:r w:rsidRPr="008E2226">
        <w:rPr>
          <w:rFonts w:ascii="Arial" w:eastAsia="Times New Roman" w:hAnsi="Arial" w:cs="Arial"/>
          <w:sz w:val="18"/>
          <w:szCs w:val="20"/>
        </w:rPr>
        <w:tab/>
        <w:t>DESIGN:  ________</w:t>
      </w:r>
    </w:p>
    <w:p w14:paraId="3E064F1C" w14:textId="77777777" w:rsidR="008E2226" w:rsidRPr="008E2226" w:rsidRDefault="008E2226" w:rsidP="008E2226">
      <w:pPr>
        <w:tabs>
          <w:tab w:val="left" w:pos="1843"/>
          <w:tab w:val="left" w:pos="4253"/>
          <w:tab w:val="left" w:pos="6521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ab/>
        <w:t xml:space="preserve">  SIZE OF PIPE</w:t>
      </w:r>
      <w:r w:rsidRPr="008E2226">
        <w:rPr>
          <w:rFonts w:ascii="Arial" w:eastAsia="Times New Roman" w:hAnsi="Arial" w:cs="Arial"/>
          <w:sz w:val="18"/>
          <w:szCs w:val="20"/>
        </w:rPr>
        <w:tab/>
        <w:t>BEING TESTED</w:t>
      </w:r>
      <w:r w:rsidRPr="008E2226">
        <w:rPr>
          <w:rFonts w:ascii="Arial" w:eastAsia="Times New Roman" w:hAnsi="Arial" w:cs="Arial"/>
          <w:sz w:val="18"/>
          <w:szCs w:val="20"/>
        </w:rPr>
        <w:tab/>
        <w:t>PRESSURE</w:t>
      </w:r>
    </w:p>
    <w:p w14:paraId="1315C84E" w14:textId="77777777" w:rsidR="008E2226" w:rsidRPr="008E2226" w:rsidRDefault="008E2226" w:rsidP="008E2226">
      <w:pPr>
        <w:tabs>
          <w:tab w:val="left" w:pos="1843"/>
          <w:tab w:val="left" w:pos="4253"/>
          <w:tab w:val="left" w:pos="6521"/>
        </w:tabs>
        <w:rPr>
          <w:rFonts w:ascii="Arial" w:eastAsia="Times New Roman" w:hAnsi="Arial" w:cs="Arial"/>
          <w:sz w:val="18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2410"/>
        <w:gridCol w:w="2552"/>
      </w:tblGrid>
      <w:tr w:rsidR="008E2226" w:rsidRPr="008E2226" w14:paraId="2956672F" w14:textId="77777777" w:rsidTr="00A661CA">
        <w:tc>
          <w:tcPr>
            <w:tcW w:w="1134" w:type="dxa"/>
          </w:tcPr>
          <w:p w14:paraId="45B217BA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Reading</w:t>
            </w:r>
          </w:p>
          <w:p w14:paraId="5C4507AC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No.</w:t>
            </w:r>
          </w:p>
        </w:tc>
        <w:tc>
          <w:tcPr>
            <w:tcW w:w="2410" w:type="dxa"/>
          </w:tcPr>
          <w:p w14:paraId="5F4427CD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PRESSURE READING</w:t>
            </w:r>
          </w:p>
        </w:tc>
        <w:tc>
          <w:tcPr>
            <w:tcW w:w="2552" w:type="dxa"/>
          </w:tcPr>
          <w:p w14:paraId="54B7C6E7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WATER ADDED</w:t>
            </w:r>
          </w:p>
        </w:tc>
      </w:tr>
      <w:tr w:rsidR="008E2226" w:rsidRPr="008E2226" w14:paraId="69FE6C2A" w14:textId="77777777" w:rsidTr="00A661CA">
        <w:tc>
          <w:tcPr>
            <w:tcW w:w="1134" w:type="dxa"/>
          </w:tcPr>
          <w:p w14:paraId="72C132B0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1</w:t>
            </w:r>
          </w:p>
        </w:tc>
        <w:tc>
          <w:tcPr>
            <w:tcW w:w="2410" w:type="dxa"/>
          </w:tcPr>
          <w:p w14:paraId="78C2881D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59ECBC3E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073458F7" w14:textId="77777777" w:rsidTr="00A661CA">
        <w:tc>
          <w:tcPr>
            <w:tcW w:w="1134" w:type="dxa"/>
          </w:tcPr>
          <w:p w14:paraId="608878B3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2</w:t>
            </w:r>
          </w:p>
        </w:tc>
        <w:tc>
          <w:tcPr>
            <w:tcW w:w="2410" w:type="dxa"/>
          </w:tcPr>
          <w:p w14:paraId="6E8B4504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6FE38A0F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4832B22E" w14:textId="77777777" w:rsidTr="00A661CA">
        <w:tc>
          <w:tcPr>
            <w:tcW w:w="1134" w:type="dxa"/>
          </w:tcPr>
          <w:p w14:paraId="7E45A46A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3</w:t>
            </w:r>
          </w:p>
        </w:tc>
        <w:tc>
          <w:tcPr>
            <w:tcW w:w="2410" w:type="dxa"/>
          </w:tcPr>
          <w:p w14:paraId="50C1688C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26D4AE62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263428A4" w14:textId="77777777" w:rsidTr="00A661CA">
        <w:tc>
          <w:tcPr>
            <w:tcW w:w="1134" w:type="dxa"/>
          </w:tcPr>
          <w:p w14:paraId="5BEA5A9D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4</w:t>
            </w:r>
          </w:p>
        </w:tc>
        <w:tc>
          <w:tcPr>
            <w:tcW w:w="2410" w:type="dxa"/>
          </w:tcPr>
          <w:p w14:paraId="48A312F3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331ACCEB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0C8AA047" w14:textId="77777777" w:rsidTr="00A661CA">
        <w:tc>
          <w:tcPr>
            <w:tcW w:w="1134" w:type="dxa"/>
          </w:tcPr>
          <w:p w14:paraId="3A07EA2E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5</w:t>
            </w:r>
          </w:p>
        </w:tc>
        <w:tc>
          <w:tcPr>
            <w:tcW w:w="2410" w:type="dxa"/>
          </w:tcPr>
          <w:p w14:paraId="5CAFAEF1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5AD73149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6EA401CA" w14:textId="77777777" w:rsidTr="00A661CA">
        <w:tc>
          <w:tcPr>
            <w:tcW w:w="1134" w:type="dxa"/>
          </w:tcPr>
          <w:p w14:paraId="3D3386B4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6</w:t>
            </w:r>
          </w:p>
        </w:tc>
        <w:tc>
          <w:tcPr>
            <w:tcW w:w="2410" w:type="dxa"/>
          </w:tcPr>
          <w:p w14:paraId="7CC38918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746F5886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4F47F8B0" w14:textId="77777777" w:rsidTr="00A661CA">
        <w:tc>
          <w:tcPr>
            <w:tcW w:w="1134" w:type="dxa"/>
          </w:tcPr>
          <w:p w14:paraId="24E59EFE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7</w:t>
            </w:r>
          </w:p>
        </w:tc>
        <w:tc>
          <w:tcPr>
            <w:tcW w:w="2410" w:type="dxa"/>
          </w:tcPr>
          <w:p w14:paraId="18112C73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65E2F7C4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7717218E" w14:textId="77777777" w:rsidTr="00A661CA">
        <w:tc>
          <w:tcPr>
            <w:tcW w:w="1134" w:type="dxa"/>
          </w:tcPr>
          <w:p w14:paraId="171C53A7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8</w:t>
            </w:r>
          </w:p>
        </w:tc>
        <w:tc>
          <w:tcPr>
            <w:tcW w:w="2410" w:type="dxa"/>
          </w:tcPr>
          <w:p w14:paraId="34C1EDBC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  <w:tc>
          <w:tcPr>
            <w:tcW w:w="2552" w:type="dxa"/>
          </w:tcPr>
          <w:p w14:paraId="0ECA0464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rPr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8E2226" w:rsidRPr="008E2226" w14:paraId="13872ED0" w14:textId="77777777" w:rsidTr="00A661CA">
        <w:tc>
          <w:tcPr>
            <w:tcW w:w="1134" w:type="dxa"/>
          </w:tcPr>
          <w:p w14:paraId="4D6F2B63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spacing w:after="60"/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2410" w:type="dxa"/>
          </w:tcPr>
          <w:p w14:paraId="3CE056E6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spacing w:after="60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Average</w:t>
            </w:r>
            <w:r w:rsidRPr="008E2226">
              <w:rPr>
                <w:rFonts w:ascii="Arial" w:eastAsia="Times New Roman" w:hAnsi="Arial" w:cs="Arial"/>
                <w:sz w:val="18"/>
                <w:szCs w:val="20"/>
              </w:rPr>
              <w:t xml:space="preserve"> (H): ______ </w:t>
            </w: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(m)</w:t>
            </w:r>
          </w:p>
        </w:tc>
        <w:tc>
          <w:tcPr>
            <w:tcW w:w="2552" w:type="dxa"/>
          </w:tcPr>
          <w:p w14:paraId="0572788B" w14:textId="77777777" w:rsidR="008E2226" w:rsidRPr="008E2226" w:rsidRDefault="008E2226" w:rsidP="008E2226">
            <w:pPr>
              <w:tabs>
                <w:tab w:val="left" w:pos="1843"/>
                <w:tab w:val="left" w:pos="4253"/>
                <w:tab w:val="left" w:pos="6521"/>
              </w:tabs>
              <w:spacing w:after="60"/>
              <w:rPr>
                <w:rFonts w:ascii="Arial" w:eastAsia="Times New Roman" w:hAnsi="Arial" w:cs="Arial"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Average / 0.5 hr: _____ (l)</w:t>
            </w:r>
          </w:p>
        </w:tc>
      </w:tr>
    </w:tbl>
    <w:p w14:paraId="441B8B86" w14:textId="77777777" w:rsidR="008E2226" w:rsidRPr="008E2226" w:rsidRDefault="008E2226" w:rsidP="008E2226">
      <w:pPr>
        <w:tabs>
          <w:tab w:val="left" w:pos="1843"/>
          <w:tab w:val="left" w:pos="4253"/>
          <w:tab w:val="left" w:pos="6521"/>
        </w:tabs>
        <w:rPr>
          <w:rFonts w:ascii="Arial" w:eastAsia="Times New Roman" w:hAnsi="Arial" w:cs="Arial"/>
          <w:sz w:val="18"/>
          <w:szCs w:val="20"/>
        </w:rPr>
      </w:pPr>
    </w:p>
    <w:p w14:paraId="6FC462BA" w14:textId="77777777" w:rsidR="008E2226" w:rsidRPr="008E2226" w:rsidRDefault="008E2226" w:rsidP="008E2226">
      <w:pPr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 xml:space="preserve">MAXIMUM ALLOWABLE LOSS RATE </w:t>
      </w:r>
      <w:r w:rsidRPr="008E2226">
        <w:rPr>
          <w:rFonts w:ascii="Arial" w:eastAsia="Times New Roman" w:hAnsi="Arial" w:cs="Arial"/>
          <w:sz w:val="18"/>
          <w:szCs w:val="20"/>
        </w:rPr>
        <w:t>(litres per hour)</w:t>
      </w:r>
    </w:p>
    <w:p w14:paraId="5C0C6B9C" w14:textId="77777777" w:rsidR="008E2226" w:rsidRPr="008E2226" w:rsidRDefault="008E2226" w:rsidP="008E2226">
      <w:pPr>
        <w:rPr>
          <w:rFonts w:ascii="Arial" w:eastAsia="Times New Roman" w:hAnsi="Arial" w:cs="Arial"/>
          <w:i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lastRenderedPageBreak/>
        <w:br/>
        <w:t xml:space="preserve">Calc.: </w:t>
      </w:r>
      <w:r w:rsidRPr="008E2226">
        <w:rPr>
          <w:rFonts w:ascii="Arial" w:eastAsia="Times New Roman" w:hAnsi="Arial" w:cs="Arial"/>
          <w:sz w:val="18"/>
          <w:szCs w:val="20"/>
          <w:u w:val="single"/>
        </w:rPr>
        <w:t xml:space="preserve">(0.14 x N ......... (mm) x </w:t>
      </w:r>
      <w:proofErr w:type="spellStart"/>
      <w:r w:rsidRPr="008E2226">
        <w:rPr>
          <w:rFonts w:ascii="Arial" w:eastAsia="Times New Roman" w:hAnsi="Arial" w:cs="Arial"/>
          <w:sz w:val="18"/>
          <w:szCs w:val="20"/>
          <w:u w:val="single"/>
        </w:rPr>
        <w:t>L</w:t>
      </w:r>
      <w:r w:rsidRPr="008E2226">
        <w:rPr>
          <w:rFonts w:ascii="Arial" w:eastAsia="Times New Roman" w:hAnsi="Arial" w:cs="Arial"/>
          <w:sz w:val="18"/>
          <w:szCs w:val="20"/>
          <w:u w:val="single"/>
          <w:vertAlign w:val="subscript"/>
        </w:rPr>
        <w:t>p</w:t>
      </w:r>
      <w:proofErr w:type="spellEnd"/>
      <w:r w:rsidRPr="008E2226">
        <w:rPr>
          <w:rFonts w:ascii="Arial" w:eastAsia="Times New Roman" w:hAnsi="Arial" w:cs="Arial"/>
          <w:sz w:val="18"/>
          <w:szCs w:val="20"/>
          <w:u w:val="single"/>
        </w:rPr>
        <w:t xml:space="preserve"> …..... (km) x H ….... (m)</w:t>
      </w:r>
      <w:r w:rsidRPr="008E2226">
        <w:rPr>
          <w:rFonts w:ascii="Arial" w:eastAsia="Times New Roman" w:hAnsi="Arial" w:cs="Arial"/>
          <w:sz w:val="18"/>
          <w:szCs w:val="20"/>
        </w:rPr>
        <w:t>) = ….......... L</w:t>
      </w:r>
      <w:r w:rsidRPr="008E2226">
        <w:rPr>
          <w:rFonts w:ascii="Arial" w:eastAsia="Times New Roman" w:hAnsi="Arial" w:cs="Arial"/>
          <w:i/>
          <w:sz w:val="18"/>
          <w:szCs w:val="20"/>
        </w:rPr>
        <w:t>/hour</w:t>
      </w:r>
    </w:p>
    <w:p w14:paraId="63892B31" w14:textId="77777777" w:rsidR="008E2226" w:rsidRPr="008E2226" w:rsidRDefault="008E2226" w:rsidP="008E2226">
      <w:pPr>
        <w:tabs>
          <w:tab w:val="left" w:pos="2127"/>
        </w:tabs>
        <w:rPr>
          <w:rFonts w:ascii="Arial" w:eastAsia="Times New Roman" w:hAnsi="Arial" w:cs="Arial"/>
          <w:i/>
          <w:sz w:val="18"/>
          <w:szCs w:val="20"/>
        </w:rPr>
      </w:pPr>
      <w:r w:rsidRPr="008E2226">
        <w:rPr>
          <w:rFonts w:ascii="Arial" w:eastAsia="Times New Roman" w:hAnsi="Arial" w:cs="Arial"/>
          <w:i/>
          <w:sz w:val="18"/>
          <w:szCs w:val="20"/>
        </w:rPr>
        <w:tab/>
        <w:t>1000</w:t>
      </w:r>
    </w:p>
    <w:p w14:paraId="204AE9BE" w14:textId="77777777" w:rsidR="008E2226" w:rsidRPr="008E2226" w:rsidRDefault="008E2226" w:rsidP="008E2226">
      <w:pPr>
        <w:tabs>
          <w:tab w:val="left" w:pos="2127"/>
        </w:tabs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sz w:val="18"/>
          <w:szCs w:val="20"/>
        </w:rPr>
        <w:t xml:space="preserve">Where N = pipe size, </w:t>
      </w:r>
      <w:proofErr w:type="spellStart"/>
      <w:r w:rsidRPr="008E2226">
        <w:rPr>
          <w:rFonts w:ascii="Arial" w:eastAsia="Times New Roman" w:hAnsi="Arial" w:cs="Arial"/>
          <w:sz w:val="18"/>
          <w:szCs w:val="20"/>
        </w:rPr>
        <w:t>L</w:t>
      </w:r>
      <w:r w:rsidRPr="008E2226">
        <w:rPr>
          <w:rFonts w:ascii="Arial" w:eastAsia="Times New Roman" w:hAnsi="Arial" w:cs="Arial"/>
          <w:sz w:val="18"/>
          <w:szCs w:val="20"/>
          <w:vertAlign w:val="subscript"/>
        </w:rPr>
        <w:t>p</w:t>
      </w:r>
      <w:proofErr w:type="spellEnd"/>
      <w:r w:rsidRPr="008E2226">
        <w:rPr>
          <w:rFonts w:ascii="Arial" w:eastAsia="Times New Roman" w:hAnsi="Arial" w:cs="Arial"/>
          <w:sz w:val="18"/>
          <w:szCs w:val="20"/>
        </w:rPr>
        <w:t xml:space="preserve"> = length of pipe tested, H = test pressure aver.</w:t>
      </w:r>
    </w:p>
    <w:p w14:paraId="74F5E9EC" w14:textId="77777777" w:rsidR="008E2226" w:rsidRPr="008E2226" w:rsidRDefault="008E2226" w:rsidP="008E2226">
      <w:pPr>
        <w:tabs>
          <w:tab w:val="left" w:pos="2127"/>
        </w:tabs>
        <w:rPr>
          <w:rFonts w:ascii="Arial" w:eastAsia="Times New Roman" w:hAnsi="Arial" w:cs="Arial"/>
          <w:sz w:val="18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E2226" w:rsidRPr="008E2226" w14:paraId="65211A7D" w14:textId="77777777" w:rsidTr="00A661CA">
        <w:tc>
          <w:tcPr>
            <w:tcW w:w="9286" w:type="dxa"/>
            <w:shd w:val="clear" w:color="auto" w:fill="F2F2F2"/>
          </w:tcPr>
          <w:p w14:paraId="191C0304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  <w:p w14:paraId="62AC62BA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i/>
                <w:sz w:val="18"/>
                <w:szCs w:val="20"/>
              </w:rPr>
              <w:t>STOP VALVE TESTING</w:t>
            </w:r>
          </w:p>
          <w:p w14:paraId="0A547535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i/>
                <w:sz w:val="18"/>
                <w:szCs w:val="20"/>
              </w:rPr>
            </w:pPr>
          </w:p>
        </w:tc>
      </w:tr>
    </w:tbl>
    <w:p w14:paraId="42021C01" w14:textId="77777777" w:rsidR="008E2226" w:rsidRPr="008E2226" w:rsidRDefault="008E2226" w:rsidP="008E2226">
      <w:pPr>
        <w:tabs>
          <w:tab w:val="left" w:pos="2127"/>
        </w:tabs>
        <w:rPr>
          <w:rFonts w:ascii="Arial" w:eastAsia="Times New Roman" w:hAnsi="Arial" w:cs="Arial"/>
          <w:b/>
          <w:i/>
          <w:sz w:val="18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559"/>
        <w:gridCol w:w="1559"/>
        <w:gridCol w:w="851"/>
        <w:gridCol w:w="1559"/>
        <w:gridCol w:w="1843"/>
      </w:tblGrid>
      <w:tr w:rsidR="008E2226" w:rsidRPr="008E2226" w14:paraId="468AF28C" w14:textId="77777777" w:rsidTr="00A661CA">
        <w:tc>
          <w:tcPr>
            <w:tcW w:w="993" w:type="dxa"/>
          </w:tcPr>
          <w:p w14:paraId="65F93019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No.</w:t>
            </w:r>
          </w:p>
        </w:tc>
        <w:tc>
          <w:tcPr>
            <w:tcW w:w="1559" w:type="dxa"/>
          </w:tcPr>
          <w:p w14:paraId="23B711D7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Location –</w:t>
            </w:r>
          </w:p>
          <w:p w14:paraId="41342804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Chainage</w:t>
            </w:r>
          </w:p>
        </w:tc>
        <w:tc>
          <w:tcPr>
            <w:tcW w:w="1559" w:type="dxa"/>
            <w:tcBorders>
              <w:right w:val="double" w:sz="4" w:space="0" w:color="auto"/>
            </w:tcBorders>
          </w:tcPr>
          <w:p w14:paraId="08F0032A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Result</w:t>
            </w:r>
          </w:p>
        </w:tc>
        <w:tc>
          <w:tcPr>
            <w:tcW w:w="851" w:type="dxa"/>
            <w:tcBorders>
              <w:left w:val="nil"/>
            </w:tcBorders>
          </w:tcPr>
          <w:p w14:paraId="7AB61056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No.</w:t>
            </w:r>
          </w:p>
        </w:tc>
        <w:tc>
          <w:tcPr>
            <w:tcW w:w="1559" w:type="dxa"/>
          </w:tcPr>
          <w:p w14:paraId="359DA848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Location –</w:t>
            </w:r>
          </w:p>
          <w:p w14:paraId="7C4DA181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Chainage</w:t>
            </w:r>
          </w:p>
        </w:tc>
        <w:tc>
          <w:tcPr>
            <w:tcW w:w="1843" w:type="dxa"/>
          </w:tcPr>
          <w:p w14:paraId="4939B96A" w14:textId="77777777" w:rsidR="008E2226" w:rsidRPr="008E2226" w:rsidRDefault="008E2226" w:rsidP="008E2226">
            <w:pPr>
              <w:tabs>
                <w:tab w:val="left" w:pos="2127"/>
              </w:tabs>
              <w:jc w:val="center"/>
              <w:rPr>
                <w:rFonts w:ascii="Arial" w:eastAsia="Times New Roman" w:hAnsi="Arial" w:cs="Arial"/>
                <w:b/>
                <w:sz w:val="18"/>
                <w:szCs w:val="20"/>
              </w:rPr>
            </w:pPr>
            <w:r w:rsidRPr="008E2226">
              <w:rPr>
                <w:rFonts w:ascii="Arial" w:eastAsia="Times New Roman" w:hAnsi="Arial" w:cs="Arial"/>
                <w:b/>
                <w:sz w:val="18"/>
                <w:szCs w:val="20"/>
              </w:rPr>
              <w:t>Result</w:t>
            </w:r>
          </w:p>
        </w:tc>
      </w:tr>
      <w:tr w:rsidR="008E2226" w:rsidRPr="008E2226" w14:paraId="224B3F7A" w14:textId="77777777" w:rsidTr="00A661CA">
        <w:tc>
          <w:tcPr>
            <w:tcW w:w="993" w:type="dxa"/>
          </w:tcPr>
          <w:p w14:paraId="5B87B2EF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7FE85F00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</w:tcPr>
          <w:p w14:paraId="10917D96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851" w:type="dxa"/>
            <w:tcBorders>
              <w:left w:val="nil"/>
            </w:tcBorders>
          </w:tcPr>
          <w:p w14:paraId="388B9D43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5F1CEEE7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843" w:type="dxa"/>
          </w:tcPr>
          <w:p w14:paraId="7405EC68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</w:tr>
      <w:tr w:rsidR="008E2226" w:rsidRPr="008E2226" w14:paraId="564AD312" w14:textId="77777777" w:rsidTr="00A661CA">
        <w:tc>
          <w:tcPr>
            <w:tcW w:w="993" w:type="dxa"/>
          </w:tcPr>
          <w:p w14:paraId="3BCF022A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0F92CCBE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</w:tcPr>
          <w:p w14:paraId="0DC55371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851" w:type="dxa"/>
            <w:tcBorders>
              <w:left w:val="nil"/>
            </w:tcBorders>
          </w:tcPr>
          <w:p w14:paraId="661ED54A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47E95D69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843" w:type="dxa"/>
          </w:tcPr>
          <w:p w14:paraId="5EB163B4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</w:tr>
      <w:tr w:rsidR="008E2226" w:rsidRPr="008E2226" w14:paraId="1A7B1811" w14:textId="77777777" w:rsidTr="00A661CA">
        <w:tc>
          <w:tcPr>
            <w:tcW w:w="993" w:type="dxa"/>
          </w:tcPr>
          <w:p w14:paraId="0F903BD9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2B54B34C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  <w:tcBorders>
              <w:right w:val="double" w:sz="4" w:space="0" w:color="auto"/>
            </w:tcBorders>
          </w:tcPr>
          <w:p w14:paraId="6B6F3EAD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851" w:type="dxa"/>
            <w:tcBorders>
              <w:left w:val="nil"/>
            </w:tcBorders>
          </w:tcPr>
          <w:p w14:paraId="25C46B69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559" w:type="dxa"/>
          </w:tcPr>
          <w:p w14:paraId="7B5958A8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  <w:tc>
          <w:tcPr>
            <w:tcW w:w="1843" w:type="dxa"/>
          </w:tcPr>
          <w:p w14:paraId="2DAB2A1B" w14:textId="77777777" w:rsidR="008E2226" w:rsidRPr="008E2226" w:rsidRDefault="008E2226" w:rsidP="008E2226">
            <w:pPr>
              <w:tabs>
                <w:tab w:val="left" w:pos="2127"/>
              </w:tabs>
              <w:rPr>
                <w:rFonts w:ascii="Arial" w:eastAsia="Times New Roman" w:hAnsi="Arial" w:cs="Arial"/>
                <w:b/>
                <w:sz w:val="18"/>
                <w:szCs w:val="20"/>
              </w:rPr>
            </w:pPr>
          </w:p>
        </w:tc>
      </w:tr>
    </w:tbl>
    <w:p w14:paraId="7F56F7DF" w14:textId="77777777" w:rsidR="008E2226" w:rsidRPr="008E2226" w:rsidRDefault="008E2226" w:rsidP="008E2226">
      <w:pPr>
        <w:tabs>
          <w:tab w:val="left" w:pos="2127"/>
        </w:tabs>
        <w:rPr>
          <w:rFonts w:ascii="Arial" w:eastAsia="Times New Roman" w:hAnsi="Arial" w:cs="Arial"/>
          <w:b/>
          <w:sz w:val="18"/>
          <w:szCs w:val="20"/>
        </w:rPr>
      </w:pPr>
    </w:p>
    <w:p w14:paraId="467032F4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Test Result:  COMPLY / NON COMPLY TO SYDNEY WATER STANDARDS</w:t>
      </w:r>
    </w:p>
    <w:p w14:paraId="595F87BE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</w:p>
    <w:p w14:paraId="40E75A57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Comments: ...............................................................................................................................................................</w:t>
      </w:r>
    </w:p>
    <w:p w14:paraId="06819F0A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</w:p>
    <w:p w14:paraId="35BEF788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.................................................................................................................................................................……………</w:t>
      </w:r>
    </w:p>
    <w:p w14:paraId="7A2AFF62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</w:p>
    <w:p w14:paraId="5E9450C7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……………………………………………………………………………………………………………………………………</w:t>
      </w:r>
    </w:p>
    <w:p w14:paraId="7AEBDDFF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</w:p>
    <w:p w14:paraId="45B07B91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……………………………………………………………………………………………………………………………………</w:t>
      </w:r>
    </w:p>
    <w:p w14:paraId="1E81544D" w14:textId="77777777" w:rsidR="008E2226" w:rsidRPr="008E2226" w:rsidRDefault="008E2226" w:rsidP="008E2226">
      <w:pPr>
        <w:spacing w:before="120"/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>Test method in accordance with Water Supply Code of Australia (Sydney Water Edition), Clause 19.4</w:t>
      </w:r>
    </w:p>
    <w:p w14:paraId="628BD3A7" w14:textId="77777777" w:rsidR="008E2226" w:rsidRPr="008E2226" w:rsidRDefault="008E2226" w:rsidP="008E2226">
      <w:pPr>
        <w:spacing w:before="120"/>
        <w:rPr>
          <w:rFonts w:ascii="Arial" w:eastAsia="Times New Roman" w:hAnsi="Arial" w:cs="Arial"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t xml:space="preserve">Test Performed by: </w:t>
      </w:r>
      <w:r w:rsidRPr="008E2226">
        <w:rPr>
          <w:rFonts w:ascii="Arial" w:eastAsia="Times New Roman" w:hAnsi="Arial" w:cs="Arial"/>
          <w:sz w:val="18"/>
          <w:szCs w:val="20"/>
        </w:rPr>
        <w:t>__________________________(Print) of ______________________________________</w:t>
      </w:r>
    </w:p>
    <w:p w14:paraId="2943AB06" w14:textId="77777777" w:rsidR="008E2226" w:rsidRPr="008E2226" w:rsidRDefault="008E2226" w:rsidP="008E2226">
      <w:pPr>
        <w:rPr>
          <w:rFonts w:ascii="Arial" w:eastAsia="Times New Roman" w:hAnsi="Arial" w:cs="Arial"/>
          <w:b/>
          <w:sz w:val="18"/>
          <w:szCs w:val="20"/>
        </w:rPr>
      </w:pPr>
      <w:r w:rsidRPr="008E2226">
        <w:rPr>
          <w:rFonts w:ascii="Arial" w:eastAsia="Times New Roman" w:hAnsi="Arial" w:cs="Arial"/>
          <w:b/>
          <w:sz w:val="18"/>
          <w:szCs w:val="20"/>
        </w:rPr>
        <w:br/>
        <w:t>Date:    ___/___/___</w:t>
      </w:r>
    </w:p>
    <w:p w14:paraId="063EDBCE" w14:textId="77777777" w:rsidR="00EE3687" w:rsidRPr="008429AC" w:rsidRDefault="00EE3687" w:rsidP="008429AC"/>
    <w:sectPr w:rsidR="00EE3687" w:rsidRPr="008429AC" w:rsidSect="008E2226">
      <w:headerReference w:type="default" r:id="rId16"/>
      <w:footerReference w:type="default" r:id="rId17"/>
      <w:type w:val="continuous"/>
      <w:pgSz w:w="11906" w:h="16838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47D79" w14:textId="77777777" w:rsidR="00F64B3D" w:rsidRDefault="00F64B3D" w:rsidP="00185154">
      <w:r>
        <w:separator/>
      </w:r>
    </w:p>
    <w:p w14:paraId="47CE80D2" w14:textId="77777777" w:rsidR="00F64B3D" w:rsidRDefault="00F64B3D"/>
    <w:p w14:paraId="5830C77D" w14:textId="77777777" w:rsidR="00F64B3D" w:rsidRDefault="00F64B3D"/>
  </w:endnote>
  <w:endnote w:type="continuationSeparator" w:id="0">
    <w:p w14:paraId="5FDC294F" w14:textId="77777777" w:rsidR="00F64B3D" w:rsidRDefault="00F64B3D" w:rsidP="00185154">
      <w:r>
        <w:continuationSeparator/>
      </w:r>
    </w:p>
    <w:p w14:paraId="1C29A174" w14:textId="77777777" w:rsidR="00F64B3D" w:rsidRDefault="00F64B3D"/>
    <w:p w14:paraId="0423AC3F" w14:textId="77777777" w:rsidR="00F64B3D" w:rsidRDefault="00F64B3D"/>
  </w:endnote>
  <w:endnote w:type="continuationNotice" w:id="1">
    <w:p w14:paraId="24F4C78A" w14:textId="77777777" w:rsidR="00F64B3D" w:rsidRDefault="00F64B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1F327743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8D03CA">
                <w:t>SWIM</w:t>
              </w:r>
              <w:r w:rsidR="003B5F0F">
                <w:t xml:space="preserve"> </w:t>
              </w:r>
              <w:r w:rsidR="007D3771">
                <w:t>2908313 / Publish no. SW65 03/2</w:t>
              </w:r>
              <w:r w:rsidR="006841A2">
                <w:t>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76EE6845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6841A2">
                <w:rPr>
                  <w:szCs w:val="14"/>
                </w:rPr>
                <w:t>4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6145ECBC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A661CA">
                <w:rPr>
                  <w:szCs w:val="14"/>
                </w:rPr>
                <w:t>23/02/2021</w:t>
              </w:r>
            </w:sdtContent>
          </w:sdt>
        </w:p>
      </w:tc>
    </w:tr>
  </w:tbl>
  <w:p w14:paraId="56AB8A44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7091279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6841A2">
                <w:rPr>
                  <w:szCs w:val="14"/>
                </w:rPr>
                <w:t>4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23CE8114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A661CA">
                <w:rPr>
                  <w:szCs w:val="14"/>
                </w:rPr>
                <w:t>23/02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7C202" w14:textId="77777777" w:rsidR="00A661CA" w:rsidRDefault="00D8627E">
    <w:pPr>
      <w:pStyle w:val="Footer"/>
      <w:tabs>
        <w:tab w:val="left" w:pos="2552"/>
        <w:tab w:val="left" w:pos="3969"/>
        <w:tab w:val="left" w:pos="7088"/>
        <w:tab w:val="right" w:pos="9072"/>
      </w:tabs>
      <w:rPr>
        <w:i/>
        <w:sz w:val="16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8E2226" w:rsidRPr="0049108E" w14:paraId="72BE8B59" w14:textId="77777777" w:rsidTr="00A661CA">
      <w:tc>
        <w:tcPr>
          <w:tcW w:w="3514" w:type="dxa"/>
          <w:tcBorders>
            <w:top w:val="nil"/>
          </w:tcBorders>
          <w:shd w:val="clear" w:color="auto" w:fill="auto"/>
        </w:tcPr>
        <w:p w14:paraId="59386974" w14:textId="293CE359" w:rsidR="008E2226" w:rsidRPr="0049108E" w:rsidRDefault="008E2226" w:rsidP="008E2226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>
            <w:rPr>
              <w:szCs w:val="14"/>
            </w:rPr>
            <w:t>.</w:t>
          </w:r>
          <w:r>
            <w:rPr>
              <w:szCs w:val="14"/>
            </w:rPr>
            <w:tab/>
          </w:r>
          <w:sdt>
            <w:sdtPr>
              <w:alias w:val="Document Number"/>
              <w:tag w:val="Abstract"/>
              <w:id w:val="-536656062"/>
              <w:placeholder>
                <w:docPart w:val="C4A2CA1B41BE442F902CFE31D86CBA46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6841A2">
                <w:t>SWIM 2908313 / Publish no. SW65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643276A2" w14:textId="77777777" w:rsidR="008E2226" w:rsidRPr="0049108E" w:rsidRDefault="008E2226" w:rsidP="008E2226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EFE097A" w14:textId="77777777" w:rsidR="008E2226" w:rsidRPr="0049108E" w:rsidRDefault="008E2226" w:rsidP="008E2226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2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8E2226" w:rsidRPr="0049108E" w14:paraId="313D67B1" w14:textId="77777777" w:rsidTr="00A661CA">
      <w:tc>
        <w:tcPr>
          <w:tcW w:w="3514" w:type="dxa"/>
          <w:shd w:val="clear" w:color="auto" w:fill="auto"/>
        </w:tcPr>
        <w:p w14:paraId="12F4C341" w14:textId="1376632E" w:rsidR="008E2226" w:rsidRPr="0049108E" w:rsidRDefault="008E2226" w:rsidP="008E2226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245776439"/>
              <w:placeholder>
                <w:docPart w:val="B420CDE5FE614753B5CE27303661D45E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6841A2">
                <w:rPr>
                  <w:szCs w:val="14"/>
                </w:rPr>
                <w:t>4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52F35A12" w14:textId="77777777" w:rsidR="008E2226" w:rsidRPr="0049108E" w:rsidRDefault="008E2226" w:rsidP="008E2226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5CD34CFD" w14:textId="4D938ED3" w:rsidR="008E2226" w:rsidRPr="0049108E" w:rsidRDefault="008E2226" w:rsidP="008E2226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-763769928"/>
              <w:placeholder>
                <w:docPart w:val="17074F38DD644D1982EE5817F1B9AAE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3T00:00:00Z"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r w:rsidR="00A661CA">
                <w:rPr>
                  <w:szCs w:val="14"/>
                </w:rPr>
                <w:t>23/02/2021</w:t>
              </w:r>
            </w:sdtContent>
          </w:sdt>
        </w:p>
      </w:tc>
    </w:tr>
  </w:tbl>
  <w:p w14:paraId="1BBFCCB7" w14:textId="77777777" w:rsidR="008E2226" w:rsidRPr="0049108E" w:rsidRDefault="008E2226" w:rsidP="008E2226">
    <w:pPr>
      <w:pStyle w:val="Footer"/>
      <w:rPr>
        <w:sz w:val="2"/>
        <w:szCs w:val="2"/>
      </w:rPr>
    </w:pPr>
  </w:p>
  <w:p w14:paraId="747AAD27" w14:textId="77777777" w:rsidR="00A661CA" w:rsidRDefault="00A661CA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F05B9" w14:textId="77777777" w:rsidR="00F64B3D" w:rsidRDefault="00F64B3D" w:rsidP="00185154">
      <w:r>
        <w:separator/>
      </w:r>
    </w:p>
    <w:p w14:paraId="4E8B5416" w14:textId="77777777" w:rsidR="00F64B3D" w:rsidRDefault="00F64B3D"/>
    <w:p w14:paraId="5225AD94" w14:textId="77777777" w:rsidR="00F64B3D" w:rsidRDefault="00F64B3D"/>
  </w:footnote>
  <w:footnote w:type="continuationSeparator" w:id="0">
    <w:p w14:paraId="0C74D4A6" w14:textId="77777777" w:rsidR="00F64B3D" w:rsidRDefault="00F64B3D" w:rsidP="00185154">
      <w:r>
        <w:continuationSeparator/>
      </w:r>
    </w:p>
    <w:p w14:paraId="790E9EE5" w14:textId="77777777" w:rsidR="00F64B3D" w:rsidRDefault="00F64B3D"/>
    <w:p w14:paraId="40F2B90B" w14:textId="77777777" w:rsidR="00F64B3D" w:rsidRDefault="00F64B3D"/>
  </w:footnote>
  <w:footnote w:type="continuationNotice" w:id="1">
    <w:p w14:paraId="4D3715A4" w14:textId="77777777" w:rsidR="00F64B3D" w:rsidRDefault="00F64B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89A5A" w14:textId="282EB4DC" w:rsidR="00EC0BF1" w:rsidRDefault="008E2226" w:rsidP="007B29EE">
    <w:pPr>
      <w:pStyle w:val="Header"/>
    </w:pPr>
    <w:r w:rsidRPr="008E2226">
      <w:rPr>
        <w:rFonts w:asciiTheme="majorHAnsi" w:eastAsiaTheme="majorEastAsia" w:hAnsiTheme="majorHAnsi" w:cstheme="majorBidi"/>
        <w:b w:val="0"/>
        <w:color w:val="00259B" w:themeColor="accent3"/>
        <w:sz w:val="54"/>
        <w:szCs w:val="56"/>
      </w:rPr>
      <w:t>Field Test Report</w:t>
    </w:r>
    <w:r w:rsidR="007B29EE">
      <w:rPr>
        <w:noProof/>
      </w:rPr>
      <w:drawing>
        <wp:anchor distT="0" distB="0" distL="114300" distR="114300" simplePos="0" relativeHeight="251658247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mc:AlternateContent>
        <mc:Choice Requires="wpg">
          <w:drawing>
            <wp:anchor distT="0" distB="0" distL="114300" distR="114300" simplePos="0" relativeHeight="251658245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6C81C850" id="Group 6" o:spid="_x0000_s1026" style="position:absolute;margin-left:-188.75pt;margin-top:57.75pt;width:63.8pt;height:35.15pt;z-index:-251647488;mso-position-horizontal-relative:right-margin-area;mso-position-vertical-relative:page;mso-width-relative:margin;mso-height-relative:margin" coordsize="8115,4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657;width:4458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r:id="rId4" o:title=""/>
              </v:shape>
              <v:shape id="Picture 23" o:spid="_x0000_s1028" type="#_x0000_t75" style="position:absolute;width:4457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r:id="rId5" o:title=""/>
              </v:shape>
              <w10:wrap anchorx="margin" anchory="page"/>
              <w10:anchorlock/>
            </v:group>
          </w:pict>
        </mc:Fallback>
      </mc:AlternateContent>
    </w:r>
    <w:r w:rsidR="007B29EE">
      <w:rPr>
        <w:noProof/>
      </w:rPr>
      <w:drawing>
        <wp:anchor distT="0" distB="0" distL="114300" distR="114300" simplePos="0" relativeHeight="25165824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58244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58243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B664B4F" w14:textId="77777777" w:rsidR="00770203" w:rsidRDefault="00770203" w:rsidP="007B29EE">
    <w:pPr>
      <w:pStyle w:val="Header"/>
    </w:pPr>
  </w:p>
  <w:p w14:paraId="6E63DCA7" w14:textId="77777777" w:rsidR="00770203" w:rsidRPr="007B29EE" w:rsidRDefault="00770203" w:rsidP="007B2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58242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4DA9A" w14:textId="3D6D7F65" w:rsidR="00A661CA" w:rsidRDefault="00A661CA" w:rsidP="008E2226">
    <w:pPr>
      <w:pStyle w:val="Header"/>
      <w:rPr>
        <w:rFonts w:ascii="Arial" w:hAnsi="Arial" w:cs="Arial"/>
        <w:b w:val="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567963803">
    <w:abstractNumId w:val="13"/>
  </w:num>
  <w:num w:numId="2" w16cid:durableId="1645313764">
    <w:abstractNumId w:val="11"/>
  </w:num>
  <w:num w:numId="3" w16cid:durableId="2073429042">
    <w:abstractNumId w:val="3"/>
  </w:num>
  <w:num w:numId="4" w16cid:durableId="1555005375">
    <w:abstractNumId w:val="1"/>
  </w:num>
  <w:num w:numId="5" w16cid:durableId="2043091458">
    <w:abstractNumId w:val="18"/>
  </w:num>
  <w:num w:numId="6" w16cid:durableId="908730025">
    <w:abstractNumId w:val="5"/>
  </w:num>
  <w:num w:numId="7" w16cid:durableId="779883617">
    <w:abstractNumId w:val="4"/>
  </w:num>
  <w:num w:numId="8" w16cid:durableId="1701204064">
    <w:abstractNumId w:val="12"/>
  </w:num>
  <w:num w:numId="9" w16cid:durableId="1094209770">
    <w:abstractNumId w:val="6"/>
  </w:num>
  <w:num w:numId="10" w16cid:durableId="1422607193">
    <w:abstractNumId w:val="9"/>
  </w:num>
  <w:num w:numId="11" w16cid:durableId="381174885">
    <w:abstractNumId w:val="5"/>
  </w:num>
  <w:num w:numId="12" w16cid:durableId="502665920">
    <w:abstractNumId w:val="6"/>
  </w:num>
  <w:num w:numId="13" w16cid:durableId="755369584">
    <w:abstractNumId w:val="9"/>
  </w:num>
  <w:num w:numId="14" w16cid:durableId="1994527202">
    <w:abstractNumId w:val="2"/>
  </w:num>
  <w:num w:numId="15" w16cid:durableId="9109769">
    <w:abstractNumId w:val="15"/>
  </w:num>
  <w:num w:numId="16" w16cid:durableId="343173278">
    <w:abstractNumId w:val="14"/>
  </w:num>
  <w:num w:numId="17" w16cid:durableId="1199780638">
    <w:abstractNumId w:val="0"/>
  </w:num>
  <w:num w:numId="18" w16cid:durableId="1875389485">
    <w:abstractNumId w:val="17"/>
  </w:num>
  <w:num w:numId="19" w16cid:durableId="890918374">
    <w:abstractNumId w:val="18"/>
  </w:num>
  <w:num w:numId="20" w16cid:durableId="2092851474">
    <w:abstractNumId w:val="8"/>
  </w:num>
  <w:num w:numId="21" w16cid:durableId="400493981">
    <w:abstractNumId w:val="16"/>
  </w:num>
  <w:num w:numId="22" w16cid:durableId="1985884858">
    <w:abstractNumId w:val="10"/>
  </w:num>
  <w:num w:numId="23" w16cid:durableId="185961655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cxtDA2MbCwNLZU0lEKTi0uzszPAykwrAUARWXy5ywAAAA="/>
  </w:docVars>
  <w:rsids>
    <w:rsidRoot w:val="004445C9"/>
    <w:rsid w:val="00006100"/>
    <w:rsid w:val="00023B87"/>
    <w:rsid w:val="000262B6"/>
    <w:rsid w:val="000308A4"/>
    <w:rsid w:val="00030C16"/>
    <w:rsid w:val="000427B8"/>
    <w:rsid w:val="0004282F"/>
    <w:rsid w:val="00045FD5"/>
    <w:rsid w:val="00056978"/>
    <w:rsid w:val="00060E81"/>
    <w:rsid w:val="00062BEF"/>
    <w:rsid w:val="000631A9"/>
    <w:rsid w:val="000670BE"/>
    <w:rsid w:val="0006740B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52BE"/>
    <w:rsid w:val="001063C6"/>
    <w:rsid w:val="00106C74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5A68"/>
    <w:rsid w:val="001829A7"/>
    <w:rsid w:val="00183F1A"/>
    <w:rsid w:val="00185154"/>
    <w:rsid w:val="00190960"/>
    <w:rsid w:val="0019114D"/>
    <w:rsid w:val="00196E8B"/>
    <w:rsid w:val="001A76D3"/>
    <w:rsid w:val="001B13E3"/>
    <w:rsid w:val="001C5237"/>
    <w:rsid w:val="001D41F7"/>
    <w:rsid w:val="001F16CA"/>
    <w:rsid w:val="002007FD"/>
    <w:rsid w:val="00205086"/>
    <w:rsid w:val="0020670C"/>
    <w:rsid w:val="002078C1"/>
    <w:rsid w:val="002106C4"/>
    <w:rsid w:val="00210DEF"/>
    <w:rsid w:val="00216063"/>
    <w:rsid w:val="002202AA"/>
    <w:rsid w:val="002217F1"/>
    <w:rsid w:val="00222215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0B31"/>
    <w:rsid w:val="003411DD"/>
    <w:rsid w:val="00345751"/>
    <w:rsid w:val="00345D5D"/>
    <w:rsid w:val="0035063C"/>
    <w:rsid w:val="00351DEA"/>
    <w:rsid w:val="003543D7"/>
    <w:rsid w:val="00357B7B"/>
    <w:rsid w:val="00360214"/>
    <w:rsid w:val="003609C0"/>
    <w:rsid w:val="003669D3"/>
    <w:rsid w:val="0037398C"/>
    <w:rsid w:val="00375BC4"/>
    <w:rsid w:val="0037618F"/>
    <w:rsid w:val="003853C1"/>
    <w:rsid w:val="003A04C1"/>
    <w:rsid w:val="003A08A5"/>
    <w:rsid w:val="003B0945"/>
    <w:rsid w:val="003B097F"/>
    <w:rsid w:val="003B42A8"/>
    <w:rsid w:val="003B4DCF"/>
    <w:rsid w:val="003B5F0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45C9"/>
    <w:rsid w:val="00444AE6"/>
    <w:rsid w:val="004478FD"/>
    <w:rsid w:val="004502A1"/>
    <w:rsid w:val="00451DEC"/>
    <w:rsid w:val="004700B3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34D6"/>
    <w:rsid w:val="004E7089"/>
    <w:rsid w:val="004E79A4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4316"/>
    <w:rsid w:val="006841A2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215A4"/>
    <w:rsid w:val="00724364"/>
    <w:rsid w:val="00732BD5"/>
    <w:rsid w:val="007416F7"/>
    <w:rsid w:val="00770203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3771"/>
    <w:rsid w:val="007D7B6E"/>
    <w:rsid w:val="007F3856"/>
    <w:rsid w:val="007F6583"/>
    <w:rsid w:val="0080112D"/>
    <w:rsid w:val="00801786"/>
    <w:rsid w:val="008059F2"/>
    <w:rsid w:val="0080683B"/>
    <w:rsid w:val="00811AC5"/>
    <w:rsid w:val="0081315C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78D"/>
    <w:rsid w:val="00853A70"/>
    <w:rsid w:val="008572D9"/>
    <w:rsid w:val="00860763"/>
    <w:rsid w:val="00861E13"/>
    <w:rsid w:val="008635F9"/>
    <w:rsid w:val="00863856"/>
    <w:rsid w:val="008650F0"/>
    <w:rsid w:val="0086663B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03CA"/>
    <w:rsid w:val="008D22B6"/>
    <w:rsid w:val="008E2226"/>
    <w:rsid w:val="008E7F99"/>
    <w:rsid w:val="008F44D3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6BC8"/>
    <w:rsid w:val="009F6CE7"/>
    <w:rsid w:val="00A07960"/>
    <w:rsid w:val="00A14869"/>
    <w:rsid w:val="00A21E4E"/>
    <w:rsid w:val="00A41250"/>
    <w:rsid w:val="00A41D4E"/>
    <w:rsid w:val="00A4365A"/>
    <w:rsid w:val="00A522B8"/>
    <w:rsid w:val="00A52A8F"/>
    <w:rsid w:val="00A56C36"/>
    <w:rsid w:val="00A60EE1"/>
    <w:rsid w:val="00A640FF"/>
    <w:rsid w:val="00A661CA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4C26"/>
    <w:rsid w:val="00AF1CC6"/>
    <w:rsid w:val="00AF2204"/>
    <w:rsid w:val="00AF491F"/>
    <w:rsid w:val="00B012F3"/>
    <w:rsid w:val="00B035C6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5281"/>
    <w:rsid w:val="00B668FB"/>
    <w:rsid w:val="00B675AB"/>
    <w:rsid w:val="00B73D33"/>
    <w:rsid w:val="00B76272"/>
    <w:rsid w:val="00B76B8E"/>
    <w:rsid w:val="00B77A6D"/>
    <w:rsid w:val="00B81EF4"/>
    <w:rsid w:val="00B8347A"/>
    <w:rsid w:val="00B840E8"/>
    <w:rsid w:val="00B86428"/>
    <w:rsid w:val="00B9297A"/>
    <w:rsid w:val="00B92BD2"/>
    <w:rsid w:val="00B95214"/>
    <w:rsid w:val="00BA152D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E4295"/>
    <w:rsid w:val="00BF1D5D"/>
    <w:rsid w:val="00BF2C53"/>
    <w:rsid w:val="00C000C3"/>
    <w:rsid w:val="00C02E60"/>
    <w:rsid w:val="00C0545A"/>
    <w:rsid w:val="00C10095"/>
    <w:rsid w:val="00C13DC8"/>
    <w:rsid w:val="00C21C22"/>
    <w:rsid w:val="00C22FB4"/>
    <w:rsid w:val="00C240FD"/>
    <w:rsid w:val="00C24374"/>
    <w:rsid w:val="00C302EF"/>
    <w:rsid w:val="00C35B70"/>
    <w:rsid w:val="00C408BA"/>
    <w:rsid w:val="00C45B0F"/>
    <w:rsid w:val="00C50D0F"/>
    <w:rsid w:val="00C74620"/>
    <w:rsid w:val="00C747C1"/>
    <w:rsid w:val="00C74C53"/>
    <w:rsid w:val="00C75813"/>
    <w:rsid w:val="00C90726"/>
    <w:rsid w:val="00C927E2"/>
    <w:rsid w:val="00C97431"/>
    <w:rsid w:val="00CA2E3F"/>
    <w:rsid w:val="00CB1AA2"/>
    <w:rsid w:val="00CB3B64"/>
    <w:rsid w:val="00CB454E"/>
    <w:rsid w:val="00CD2651"/>
    <w:rsid w:val="00CD578B"/>
    <w:rsid w:val="00CF1AAE"/>
    <w:rsid w:val="00CF1E9D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8627E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135C8"/>
    <w:rsid w:val="00E17E38"/>
    <w:rsid w:val="00E21DC0"/>
    <w:rsid w:val="00E247A2"/>
    <w:rsid w:val="00E24F47"/>
    <w:rsid w:val="00E6763B"/>
    <w:rsid w:val="00E722BC"/>
    <w:rsid w:val="00E758FF"/>
    <w:rsid w:val="00EA2EF5"/>
    <w:rsid w:val="00EB58BD"/>
    <w:rsid w:val="00EC0BF1"/>
    <w:rsid w:val="00EC0FFC"/>
    <w:rsid w:val="00ED2E33"/>
    <w:rsid w:val="00ED3024"/>
    <w:rsid w:val="00ED5CAA"/>
    <w:rsid w:val="00ED71B6"/>
    <w:rsid w:val="00EE3687"/>
    <w:rsid w:val="00EE5417"/>
    <w:rsid w:val="00EE5474"/>
    <w:rsid w:val="00EF0E10"/>
    <w:rsid w:val="00EF2076"/>
    <w:rsid w:val="00EF2AFB"/>
    <w:rsid w:val="00EF4BA9"/>
    <w:rsid w:val="00EF5547"/>
    <w:rsid w:val="00F22823"/>
    <w:rsid w:val="00F2341E"/>
    <w:rsid w:val="00F265E6"/>
    <w:rsid w:val="00F33D5C"/>
    <w:rsid w:val="00F344BC"/>
    <w:rsid w:val="00F378AD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64B3D"/>
    <w:rsid w:val="00F7192F"/>
    <w:rsid w:val="00F74A22"/>
    <w:rsid w:val="00F8007E"/>
    <w:rsid w:val="00F81C8A"/>
    <w:rsid w:val="00F81F87"/>
    <w:rsid w:val="00F84805"/>
    <w:rsid w:val="00FA2B02"/>
    <w:rsid w:val="00FB1115"/>
    <w:rsid w:val="00FB35EF"/>
    <w:rsid w:val="00FB4AE4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0A775A"/>
  <w15:docId w15:val="{54A90888-042B-4426-BA4F-77493792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8429AC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16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16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16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</w:pPr>
  </w:style>
  <w:style w:type="paragraph" w:styleId="Title">
    <w:name w:val="Title"/>
    <w:basedOn w:val="Normal"/>
    <w:next w:val="BodyText"/>
    <w:link w:val="TitleChar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semiHidden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7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2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uiPriority w:val="6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rsid w:val="008E2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  <w:docPart>
      <w:docPartPr>
        <w:name w:val="C4A2CA1B41BE442F902CFE31D86CB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74423-8961-432E-9735-BF19978D3742}"/>
      </w:docPartPr>
      <w:docPartBody>
        <w:p w:rsidR="00CD767A" w:rsidRDefault="00024EA4" w:rsidP="00024EA4">
          <w:pPr>
            <w:pStyle w:val="C4A2CA1B41BE442F902CFE31D86CBA46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420CDE5FE614753B5CE27303661D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F179-EA72-40D9-A8F7-4C66E8810E5E}"/>
      </w:docPartPr>
      <w:docPartBody>
        <w:p w:rsidR="00CD767A" w:rsidRDefault="00024EA4" w:rsidP="00024EA4">
          <w:pPr>
            <w:pStyle w:val="B420CDE5FE614753B5CE27303661D45E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17074F38DD644D1982EE5817F1B9A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D600D-F071-4AA6-AAB2-3999291B71E6}"/>
      </w:docPartPr>
      <w:docPartBody>
        <w:p w:rsidR="00CD767A" w:rsidRDefault="00024EA4" w:rsidP="00024EA4">
          <w:pPr>
            <w:pStyle w:val="17074F38DD644D1982EE5817F1B9AAEB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024EA4"/>
    <w:rsid w:val="00531052"/>
    <w:rsid w:val="00651967"/>
    <w:rsid w:val="00961EFC"/>
    <w:rsid w:val="00CD767A"/>
    <w:rsid w:val="00D95C87"/>
    <w:rsid w:val="00DA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  <w:style w:type="paragraph" w:customStyle="1" w:styleId="C4A2CA1B41BE442F902CFE31D86CBA46">
    <w:name w:val="C4A2CA1B41BE442F902CFE31D86CBA46"/>
    <w:rsid w:val="00024EA4"/>
  </w:style>
  <w:style w:type="paragraph" w:customStyle="1" w:styleId="B420CDE5FE614753B5CE27303661D45E">
    <w:name w:val="B420CDE5FE614753B5CE27303661D45E"/>
    <w:rsid w:val="00024EA4"/>
  </w:style>
  <w:style w:type="paragraph" w:customStyle="1" w:styleId="17074F38DD644D1982EE5817F1B9AAEB">
    <w:name w:val="17074F38DD644D1982EE5817F1B9AAEB"/>
    <w:rsid w:val="00024E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23T00:00:00</PublishDate>
  <Abstract>SWIM 2908313 / Publish no. SW65 03/23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D0FF92-5A29-4D78-ABA8-7F4F544078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B08C48-9B08-4D0E-BD46-E03ADDB7EA55}">
  <ds:schemaRefs>
    <ds:schemaRef ds:uri="http://schemas.microsoft.com/office/2006/metadata/properties"/>
    <ds:schemaRef ds:uri="http://schemas.microsoft.com/office/infopath/2007/PartnerControls"/>
    <ds:schemaRef ds:uri="f8e4eda1-0873-4d81-ae21-8d269cd80a47"/>
    <ds:schemaRef ds:uri="40d10ba5-7257-411c-ad48-de4f33734784"/>
  </ds:schemaRefs>
</ds:datastoreItem>
</file>

<file path=customXml/itemProps4.xml><?xml version="1.0" encoding="utf-8"?>
<ds:datastoreItem xmlns:ds="http://schemas.openxmlformats.org/officeDocument/2006/customXml" ds:itemID="{E72BFF49-4FE2-417D-AEA7-8B9D32C4FC0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3C552B-B985-431C-8F11-2F2C654EB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3</TotalTime>
  <Pages>2</Pages>
  <Words>381</Words>
  <Characters>2824</Characters>
  <Application>Microsoft Office Word</Application>
  <DocSecurity>0</DocSecurity>
  <Lines>17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st report – hydraulic pressure test for water mains</dc:title>
  <dc:subject/>
  <dc:creator>RAE, CAROLINE</dc:creator>
  <cp:keywords>4</cp:keywords>
  <cp:lastModifiedBy>Fiona Upward</cp:lastModifiedBy>
  <cp:revision>5</cp:revision>
  <cp:lastPrinted>2023-03-27T00:59:00Z</cp:lastPrinted>
  <dcterms:created xsi:type="dcterms:W3CDTF">2023-03-30T02:26:00Z</dcterms:created>
  <dcterms:modified xsi:type="dcterms:W3CDTF">2023-04-05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08313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7200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08313&amp;dID=3127200&amp;ClientControlled=DocMan,taskpane&amp;coreContentOnly=1</vt:lpwstr>
  </property>
  <property fmtid="{D5CDD505-2E9C-101B-9397-08002B2CF9AE}" pid="10" name="MediaServiceImageTags">
    <vt:lpwstr/>
  </property>
  <property fmtid="{D5CDD505-2E9C-101B-9397-08002B2CF9AE}" pid="11" name="GrammarlyDocumentId">
    <vt:lpwstr>5f571e548406cfe26eb70872ac9eb4d71651b7adf549406ff328101c92e7f321</vt:lpwstr>
  </property>
</Properties>
</file>